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5" w:name="X147b762de07d73c2f05e40df730d87d36ffba33"/>
    <w:p>
      <w:pPr>
        <w:pStyle w:val="Heading1"/>
      </w:pPr>
      <w:r>
        <w:t xml:space="preserve">Cover Letter for a Nurse Position in Netherlands Amsterdam</w:t>
      </w:r>
    </w:p>
    <w:p>
      <w:pPr>
        <w:pStyle w:val="FirstParagraph"/>
      </w:pPr>
      <w:r>
        <w:t xml:space="preserve">[Your Full Name]</w:t>
      </w:r>
      <w:r>
        <w:br/>
      </w:r>
      <w:r>
        <w:t xml:space="preserve">[Your Address]</w:t>
      </w:r>
      <w:r>
        <w:br/>
      </w:r>
      <w:r>
        <w:t xml:space="preserve">[City, Postal Code, Country]</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As a dedicated and compassionate Nurse with over five years of experience in patient-centered care, I am excited to apply for the Nurse position at your esteemed healthcare institution in Netherlands Amsterdam. The opportunity to contribute my skills, expertise, and passion for nursing in such a dynamic and innovative city is both thrilling and deeply aligned with my professional aspirations. With a strong commitment to excellence in healthcare and a deep appreciation for the cultural richness of the Netherlands Amsterdam, I am confident that I can make meaningful contributions to your team.</w:t>
      </w:r>
    </w:p>
    <w:bookmarkStart w:id="20" w:name="why-nurse-in-netherlands-amsterdam"/>
    <w:p>
      <w:pPr>
        <w:pStyle w:val="Heading2"/>
      </w:pPr>
      <w:r>
        <w:t xml:space="preserve">Why Nurse in Netherlands Amsterdam?</w:t>
      </w:r>
    </w:p>
    <w:p>
      <w:pPr>
        <w:pStyle w:val="FirstParagraph"/>
      </w:pPr>
      <w:r>
        <w:t xml:space="preserve">The Netherlands is renowned for its advanced healthcare system, emphasis on patient dignity, and innovative approaches to medical care. In Amsterdam, a city that seamlessly blends tradition with modernity, the role of a Nurse is not only vital but also highly respected. As someone who has always been drawn to environments where healthcare professionals are empowered to deliver exceptional care, I am eager to bring my background in clinical practice and patient advocacy to this vibrant setting.</w:t>
      </w:r>
    </w:p>
    <w:p>
      <w:pPr>
        <w:pStyle w:val="BodyText"/>
      </w:pPr>
      <w:r>
        <w:t xml:space="preserve">My journey as a Nurse began in [Your Previous Country or Location], where I worked in diverse healthcare settings, including hospitals, community clinics, and long-term care facilities. These experiences have equipped me with a robust skill set in areas such as critical care, wound management, medication administration, and patient education. However, it is the opportunity to serve in Netherlands Amsterdam that truly excites me—where the cultural diversity of the population requires nurses to be adaptable, culturally competent, and deeply empathetic.</w:t>
      </w:r>
    </w:p>
    <w:bookmarkEnd w:id="20"/>
    <w:bookmarkStart w:id="21" w:name="professional-experience"/>
    <w:p>
      <w:pPr>
        <w:pStyle w:val="Heading2"/>
      </w:pPr>
      <w:r>
        <w:t xml:space="preserve">Professional Experience</w:t>
      </w:r>
    </w:p>
    <w:p>
      <w:pPr>
        <w:pStyle w:val="FirstParagraph"/>
      </w:pPr>
      <w:r>
        <w:t xml:space="preserve">As a registered Nurse at [Previous Employer or Hospital Name], I was responsible for providing comprehensive care to patients across multiple disciplines. My role involved assessing patient needs, developing individualized care plans, and collaborating with multidisciplinary teams to ensure optimal outcomes. One of my most rewarding experiences was leading a community outreach program that focused on preventive healthcare for underserved populations. This initiative not only improved health literacy but also strengthened my ability to communicate effectively with individuals from diverse cultural backgrounds—a skill I believe is essential for success in Netherlands Amsterdam.</w:t>
      </w:r>
    </w:p>
    <w:p>
      <w:pPr>
        <w:pStyle w:val="BodyText"/>
      </w:pPr>
      <w:r>
        <w:t xml:space="preserve">Additionally, I have extensive experience in [specific area of nursing, e.g., critical care, pediatrics, geriatrics]. For instance, while working in the ICU at [Previous Hospital Name], I consistently demonstrated the ability to remain calm under pressure and deliver high-quality care during emergencies. My attention to detail and commitment to patient safety were recognized through multiple performance awards. These achievements reflect my dedication to upholding the highest standards of nursing practice, which aligns perfectly with the values of healthcare institutions in Netherlands Amsterdam.</w:t>
      </w:r>
    </w:p>
    <w:bookmarkEnd w:id="21"/>
    <w:bookmarkStart w:id="22" w:name="cultural-fit-and-adaptability"/>
    <w:p>
      <w:pPr>
        <w:pStyle w:val="Heading2"/>
      </w:pPr>
      <w:r>
        <w:t xml:space="preserve">Cultural Fit and Adaptability</w:t>
      </w:r>
    </w:p>
    <w:p>
      <w:pPr>
        <w:pStyle w:val="FirstParagraph"/>
      </w:pPr>
      <w:r>
        <w:t xml:space="preserve">The Netherlands is a country that values work-life balance, innovation, and inclusivity—principles I strive to embody in my professional life. In Amsterdam, where the healthcare system prioritizes patient-centered care and collaborative teamwork, I am eager to contribute my strengths as a Nurse. My ability to adapt to new environments and learn quickly has been a cornerstone of my career. Whether it’s navigating the unique challenges of multicultural patient populations or embracing cutting-edge medical technologies, I thrive in settings that demand flexibility and creativity.</w:t>
      </w:r>
    </w:p>
    <w:p>
      <w:pPr>
        <w:pStyle w:val="BodyText"/>
      </w:pPr>
      <w:r>
        <w:t xml:space="preserve">Moreover, my experience working with international teams has prepared me to thrive in the multicultural atmosphere of Netherlands Amsterdam. I am fluent in [language(s) spoken], which enables me to communicate effectively with patients and colleagues from diverse backgrounds. This linguistic versatility is particularly valuable in a city like Amsterdam, where healthcare professionals often interact with individuals from around the world.</w:t>
      </w:r>
    </w:p>
    <w:bookmarkEnd w:id="22"/>
    <w:bookmarkStart w:id="23" w:name="why-netherlands-amsterdam"/>
    <w:p>
      <w:pPr>
        <w:pStyle w:val="Heading2"/>
      </w:pPr>
      <w:r>
        <w:t xml:space="preserve">Why Netherlands Amsterdam?</w:t>
      </w:r>
    </w:p>
    <w:p>
      <w:pPr>
        <w:pStyle w:val="FirstParagraph"/>
      </w:pPr>
      <w:r>
        <w:t xml:space="preserve">Amsterdam is more than just a destination—it’s a hub of innovation, art, and social progress. The city’s commitment to sustainability and quality of life resonates deeply with my personal values. I am particularly inspired by the Dutch healthcare system’s emphasis on preventive care and patient autonomy, which mirrors my own philosophy as a Nurse. In Netherlands Amsterdam, I see an opportunity to not only grow professionally but also contribute to a healthcare landscape that prioritizes both clinical excellence and human connection.</w:t>
      </w:r>
    </w:p>
    <w:p>
      <w:pPr>
        <w:pStyle w:val="BodyText"/>
      </w:pPr>
      <w:r>
        <w:t xml:space="preserve">Furthermore, the city’s vibrant culture and historic architecture offer a unique backdrop for personal and professional fulfillment. As someone who values continuous learning, I am eager to explore the educational opportunities available in the Netherlands, including specialized nursing certifications and research initiatives. I am confident that my skills and enthusiasm will enable me to make a positive impact on both patients and the healthcare community in Amsterdam.</w:t>
      </w:r>
    </w:p>
    <w:bookmarkEnd w:id="23"/>
    <w:bookmarkStart w:id="24" w:name="closing-statement"/>
    <w:p>
      <w:pPr>
        <w:pStyle w:val="Heading2"/>
      </w:pPr>
      <w:r>
        <w:t xml:space="preserve">Closing Statement</w:t>
      </w:r>
    </w:p>
    <w:p>
      <w:pPr>
        <w:pStyle w:val="FirstParagraph"/>
      </w:pPr>
      <w:r>
        <w:t xml:space="preserve">In conclusion, I am enthusiastic about the possibility of joining your team as a Nurse in Netherlands Amsterdam. My clinical expertise, cultural adaptability, and passion for patient care position me to contribute effectively to your institution’s mission of delivering exceptional healthcare. I would welcome the opportunity to discuss how my background and vision align with your needs.</w:t>
      </w:r>
    </w:p>
    <w:p>
      <w:pPr>
        <w:pStyle w:val="BodyText"/>
      </w:pPr>
      <w:r>
        <w:t xml:space="preserve">Thank you for considering my application. I look forward to the possibility of contributing to the continued success of your organization in this remarkable city.</w:t>
      </w:r>
    </w:p>
    <w:p>
      <w:pPr>
        <w:pStyle w:val="BodyText"/>
      </w:pPr>
      <w:r>
        <w:t xml:space="preserve">Sincerely,</w:t>
      </w:r>
      <w:r>
        <w:br/>
      </w:r>
      <w:r>
        <w:t xml:space="preserve">[Your Full Name]</w:t>
      </w:r>
    </w:p>
    <w:p>
      <w:r>
        <w:pict>
          <v:rect style="width:0;height:1.5pt" o:hralign="center" o:hrstd="t" o:hr="t"/>
        </w:pict>
      </w:r>
    </w:p>
    <w:p>
      <w:pPr>
        <w:pStyle w:val="FirstParagraph"/>
      </w:pPr>
      <w:r>
        <w:t xml:space="preserve">Note: This cover letter is tailored for a Nurse position in Netherlands Amsterdam. Please customize the bracketed sections with your personal details before submitt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Netherlands Amsterdam</dc:title>
  <dc:creator/>
  <dc:language>en</dc:language>
  <cp:keywords/>
  <dcterms:created xsi:type="dcterms:W3CDTF">2026-07-21T04:12:09Z</dcterms:created>
  <dcterms:modified xsi:type="dcterms:W3CDTF">2026-07-21T04:12:09Z</dcterms:modified>
</cp:coreProperties>
</file>

<file path=docProps/custom.xml><?xml version="1.0" encoding="utf-8"?>
<Properties xmlns="http://schemas.openxmlformats.org/officeDocument/2006/custom-properties" xmlns:vt="http://schemas.openxmlformats.org/officeDocument/2006/docPropsVTypes"/>
</file>